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3C52" w:rsidRDefault="00CC3C52" w:rsidP="00FD3D0E"/>
    <w:p w:rsidR="00C86B6C" w:rsidRDefault="005F71D5" w:rsidP="00FD3D0E">
      <w:r>
        <w:t>Date:</w:t>
      </w:r>
      <w:r>
        <w:tab/>
        <w:t>January 2020</w:t>
      </w:r>
    </w:p>
    <w:p w:rsidR="005F71D5" w:rsidRDefault="005F71D5" w:rsidP="00FD3D0E">
      <w:r>
        <w:t>To:</w:t>
      </w:r>
      <w:r>
        <w:tab/>
        <w:t>Waubun Ogema White Earth Home School Instructors</w:t>
      </w:r>
    </w:p>
    <w:p w:rsidR="005F71D5" w:rsidRDefault="005F71D5" w:rsidP="00FD3D0E">
      <w:r>
        <w:t>Re:</w:t>
      </w:r>
      <w:r>
        <w:tab/>
        <w:t>Reporting Responsibilities and Non-public Pupil Aids for 2019-2020</w:t>
      </w:r>
    </w:p>
    <w:p w:rsidR="005F71D5" w:rsidRDefault="005F71D5" w:rsidP="00FD3D0E"/>
    <w:p w:rsidR="005F71D5" w:rsidRDefault="005F71D5" w:rsidP="00FD3D0E">
      <w:r>
        <w:t xml:space="preserve">The 2019-2020 school year is approaching.  We’re busy preparing for the </w:t>
      </w:r>
      <w:proofErr w:type="gramStart"/>
      <w:r>
        <w:t>new</w:t>
      </w:r>
      <w:r w:rsidR="009810A4">
        <w:t xml:space="preserve"> </w:t>
      </w:r>
      <w:r>
        <w:t>year</w:t>
      </w:r>
      <w:proofErr w:type="gramEnd"/>
      <w:r>
        <w:t>, as I am sure you are.  Please don’t hesitate to call me at the school district office, 218-473-6171, if you have any questions regarding your non-public school reporting responsibilities or textbook and testing reimbursement requests using non-public textbook monies.  Enclosed are forms to complete for the upcoming school year.</w:t>
      </w:r>
    </w:p>
    <w:p w:rsidR="005F71D5" w:rsidRDefault="005F71D5" w:rsidP="00FD3D0E"/>
    <w:p w:rsidR="005F71D5" w:rsidRDefault="005F71D5" w:rsidP="00FD3D0E">
      <w:r w:rsidRPr="00C14FBE">
        <w:rPr>
          <w:b/>
          <w:u w:val="single"/>
        </w:rPr>
        <w:t>Homeschool Full Report and/or Letter of Intent to Continue Homeschooling.</w:t>
      </w:r>
      <w:r>
        <w:rPr>
          <w:u w:val="single"/>
        </w:rPr>
        <w:t xml:space="preserve"> </w:t>
      </w:r>
      <w:r w:rsidR="00C14FBE">
        <w:t>This information is used to complete the Compulsory Instruction Compliance Report required to satisfy the reporting requirements of the compulsory instruction law, MN Statutes 120A.22 – 120A.26.  Please return the applica</w:t>
      </w:r>
      <w:r w:rsidR="009810A4">
        <w:t>tion</w:t>
      </w:r>
      <w:r w:rsidR="00C14FBE">
        <w:t xml:space="preserve"> form to the office of the Superintendent at the Waubun District office by </w:t>
      </w:r>
      <w:r w:rsidR="00C14FBE" w:rsidRPr="00C14FBE">
        <w:rPr>
          <w:b/>
          <w:u w:val="single"/>
        </w:rPr>
        <w:t>October 1, 2019</w:t>
      </w:r>
      <w:r w:rsidR="00C14FBE" w:rsidRPr="00C14FBE">
        <w:rPr>
          <w:b/>
        </w:rPr>
        <w:t>.</w:t>
      </w:r>
    </w:p>
    <w:p w:rsidR="00C14FBE" w:rsidRDefault="00C14FBE" w:rsidP="00FD3D0E"/>
    <w:p w:rsidR="00C14FBE" w:rsidRPr="00C14FBE" w:rsidRDefault="00C14FBE" w:rsidP="00FD3D0E">
      <w:r w:rsidRPr="00C14FBE">
        <w:rPr>
          <w:b/>
          <w:u w:val="single"/>
        </w:rPr>
        <w:t>Pupil Request forms for Textbook, Health, Counseling, Aid/Services</w:t>
      </w:r>
      <w:r>
        <w:rPr>
          <w:u w:val="single"/>
        </w:rPr>
        <w:t>:</w:t>
      </w:r>
      <w:r>
        <w:t xml:space="preserve">  To be completed and filed at the non-public school on behalf of the student no later than </w:t>
      </w:r>
      <w:r w:rsidRPr="00C14FBE">
        <w:rPr>
          <w:b/>
          <w:u w:val="single"/>
        </w:rPr>
        <w:t>September 15, 2019.</w:t>
      </w:r>
    </w:p>
    <w:p w:rsidR="005F71D5" w:rsidRDefault="005F71D5" w:rsidP="00FD3D0E"/>
    <w:p w:rsidR="00C14FBE" w:rsidRDefault="00C14FBE" w:rsidP="00FD3D0E"/>
    <w:p w:rsidR="00C14FBE" w:rsidRPr="00C14FBE" w:rsidRDefault="00C14FBE" w:rsidP="00FD3D0E">
      <w:r w:rsidRPr="00C14FBE">
        <w:rPr>
          <w:b/>
          <w:u w:val="single"/>
        </w:rPr>
        <w:t>Student Report for Aids to Nonpublic Students (ED 01650-26):</w:t>
      </w:r>
      <w:r>
        <w:t xml:space="preserve">  Pupil Request Forms signed on or before the September 15 deadline, must be summarized and submitted to the office of the Superintendent at the Waubun School District by </w:t>
      </w:r>
      <w:r w:rsidRPr="00C14FBE">
        <w:rPr>
          <w:b/>
          <w:u w:val="single"/>
        </w:rPr>
        <w:t>October 1, 2019</w:t>
      </w:r>
      <w:r>
        <w:rPr>
          <w:b/>
          <w:u w:val="single"/>
        </w:rPr>
        <w:t>.</w:t>
      </w:r>
    </w:p>
    <w:p w:rsidR="005F71D5" w:rsidRDefault="005F71D5" w:rsidP="00FD3D0E"/>
    <w:p w:rsidR="00C14FBE" w:rsidRDefault="00C14FBE" w:rsidP="00FD3D0E">
      <w:r>
        <w:t>The authorized rates of entitlement for 2019-2020 school year are as follows:</w:t>
      </w:r>
    </w:p>
    <w:p w:rsidR="00C14FBE" w:rsidRDefault="00C14FBE" w:rsidP="00FD3D0E"/>
    <w:p w:rsidR="00C14FBE" w:rsidRDefault="00C14FBE" w:rsidP="00C14FBE">
      <w:pPr>
        <w:pStyle w:val="ListParagraph"/>
        <w:numPr>
          <w:ilvl w:val="0"/>
          <w:numId w:val="4"/>
        </w:numPr>
      </w:pPr>
      <w:r>
        <w:t>Textbooks, Standardized Test &amp;</w:t>
      </w:r>
    </w:p>
    <w:p w:rsidR="00C14FBE" w:rsidRDefault="00C14FBE" w:rsidP="00C14FBE">
      <w:pPr>
        <w:pStyle w:val="ListParagraph"/>
        <w:ind w:left="1440"/>
      </w:pPr>
      <w:r>
        <w:tab/>
        <w:t>Individualized Instruction Materials…………………. $ 83.51</w:t>
      </w:r>
    </w:p>
    <w:p w:rsidR="00C14FBE" w:rsidRDefault="00C14FBE" w:rsidP="00C14FBE">
      <w:pPr>
        <w:pStyle w:val="ListParagraph"/>
        <w:ind w:left="1440"/>
      </w:pPr>
    </w:p>
    <w:p w:rsidR="00C14FBE" w:rsidRDefault="00C14FBE" w:rsidP="00C14FBE">
      <w:pPr>
        <w:pStyle w:val="ListParagraph"/>
        <w:numPr>
          <w:ilvl w:val="0"/>
          <w:numId w:val="4"/>
        </w:numPr>
      </w:pPr>
      <w:r>
        <w:t>Pupil Health Services………………………………………….. $ 81.19</w:t>
      </w:r>
    </w:p>
    <w:p w:rsidR="00C14FBE" w:rsidRDefault="009810A4" w:rsidP="009810A4">
      <w:pPr>
        <w:pStyle w:val="ListParagraph"/>
        <w:numPr>
          <w:ilvl w:val="0"/>
          <w:numId w:val="4"/>
        </w:numPr>
      </w:pPr>
      <w:r>
        <w:t>Secondary Pupil Guidance &amp; Counseling Services………... $ 272.08</w:t>
      </w:r>
    </w:p>
    <w:p w:rsidR="009810A4" w:rsidRDefault="009810A4" w:rsidP="009810A4"/>
    <w:p w:rsidR="009810A4" w:rsidRDefault="009810A4" w:rsidP="009810A4">
      <w:pPr>
        <w:rPr>
          <w:b/>
          <w:u w:val="single"/>
        </w:rPr>
      </w:pPr>
      <w:r>
        <w:rPr>
          <w:b/>
          <w:u w:val="single"/>
        </w:rPr>
        <w:t>Non-Public Requests for Reimbursement</w:t>
      </w:r>
    </w:p>
    <w:p w:rsidR="009810A4" w:rsidRDefault="009810A4" w:rsidP="009810A4">
      <w:r>
        <w:t>Please submit a request for reimbursement no later than May 1, 2020.  See attached specific instructions prior to submitting these for reimbursement.)</w:t>
      </w:r>
    </w:p>
    <w:p w:rsidR="009810A4" w:rsidRDefault="009810A4" w:rsidP="009810A4"/>
    <w:p w:rsidR="009810A4" w:rsidRDefault="009810A4" w:rsidP="009810A4">
      <w:r>
        <w:t xml:space="preserve">If a student has special education needs (or needs an assessment to determine if there is </w:t>
      </w:r>
      <w:r w:rsidR="00CC3C52">
        <w:t>a need for services),</w:t>
      </w:r>
      <w:r>
        <w:t xml:space="preserve"> those services are provided through Waubun Ogema White Earth Schools at no charge to your family.   If you suspect your child/student of having a disability, have questions regarding the process for receiving support or are interested in beginning or continuing the process of implementing a special education plan for your child, please call Lisa Weber at 218-473-6171 or via email at </w:t>
      </w:r>
      <w:hyperlink r:id="rId7" w:history="1">
        <w:r w:rsidRPr="00615B91">
          <w:rPr>
            <w:rStyle w:val="Hyperlink"/>
          </w:rPr>
          <w:t>lisaw@waubun.k12.mn.us</w:t>
        </w:r>
      </w:hyperlink>
      <w:r>
        <w:t>.</w:t>
      </w:r>
    </w:p>
    <w:p w:rsidR="009810A4" w:rsidRDefault="009810A4" w:rsidP="009810A4"/>
    <w:p w:rsidR="009810A4" w:rsidRDefault="009810A4" w:rsidP="009810A4">
      <w:r>
        <w:t>Sincerely,</w:t>
      </w:r>
    </w:p>
    <w:p w:rsidR="009810A4" w:rsidRDefault="009810A4" w:rsidP="009810A4"/>
    <w:p w:rsidR="009810A4" w:rsidRDefault="009810A4" w:rsidP="009810A4">
      <w:r>
        <w:t>Lisa Weber</w:t>
      </w:r>
    </w:p>
    <w:p w:rsidR="009810A4" w:rsidRPr="009810A4" w:rsidRDefault="009810A4" w:rsidP="009810A4">
      <w:r>
        <w:t>Superintendent</w:t>
      </w:r>
    </w:p>
    <w:p w:rsidR="009810A4" w:rsidRDefault="009810A4" w:rsidP="009810A4">
      <w:pPr>
        <w:pStyle w:val="ListParagraph"/>
        <w:ind w:left="1440"/>
      </w:pPr>
    </w:p>
    <w:p w:rsidR="00BA0429" w:rsidRDefault="00BA0429" w:rsidP="00BA0429">
      <w:pPr>
        <w:spacing w:line="276" w:lineRule="auto"/>
      </w:pPr>
    </w:p>
    <w:p w:rsidR="00BA0429" w:rsidRDefault="00BA0429" w:rsidP="00C86B6C"/>
    <w:p w:rsidR="00BA0429" w:rsidRPr="00C86B6C" w:rsidRDefault="00BA0429" w:rsidP="00C86B6C"/>
    <w:p w:rsidR="00C86B6C" w:rsidRPr="00C86B6C" w:rsidRDefault="00C86B6C" w:rsidP="00C86B6C"/>
    <w:p w:rsidR="00224FC6" w:rsidRPr="00C86B6C" w:rsidRDefault="00224FC6" w:rsidP="00C86B6C">
      <w:pPr>
        <w:tabs>
          <w:tab w:val="left" w:pos="3960"/>
        </w:tabs>
      </w:pPr>
      <w:bookmarkStart w:id="0" w:name="_GoBack"/>
      <w:bookmarkEnd w:id="0"/>
    </w:p>
    <w:sectPr w:rsidR="00224FC6" w:rsidRPr="00C86B6C" w:rsidSect="006628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79DD" w:rsidRDefault="001D79DD" w:rsidP="00FD3D0E">
      <w:r>
        <w:separator/>
      </w:r>
    </w:p>
  </w:endnote>
  <w:endnote w:type="continuationSeparator" w:id="0">
    <w:p w:rsidR="001D79DD" w:rsidRDefault="001D79DD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9DD" w:rsidRDefault="001D79DD" w:rsidP="00FD3D0E">
      <w:r>
        <w:separator/>
      </w:r>
    </w:p>
  </w:footnote>
  <w:footnote w:type="continuationSeparator" w:id="0">
    <w:p w:rsidR="001D79DD" w:rsidRDefault="001D79DD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85558D">
      <w:rPr>
        <w:rFonts w:ascii="Arial" w:hAnsi="Arial" w:cs="Arial"/>
        <w:b/>
        <w:sz w:val="24"/>
        <w:szCs w:val="24"/>
      </w:rPr>
      <w:t>1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Waubun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A6184A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6E3A54B" wp14:editId="264917D2">
          <wp:simplePos x="0" y="0"/>
          <wp:positionH relativeFrom="margin">
            <wp:posOffset>-123825</wp:posOffset>
          </wp:positionH>
          <wp:positionV relativeFrom="paragraph">
            <wp:posOffset>181610</wp:posOffset>
          </wp:positionV>
          <wp:extent cx="6800850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corative-Line-Black-PNG-Picture[1]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6E1F" w:rsidRPr="00266E1F">
      <w:rPr>
        <w:rFonts w:ascii="Arial" w:hAnsi="Arial" w:cs="Arial"/>
        <w:b/>
        <w:sz w:val="22"/>
        <w:szCs w:val="22"/>
      </w:rPr>
      <w:t>Lisa Weber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Eric Martinez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Laurie Johnson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Waubun School (218)473-6173</w:t>
    </w:r>
  </w:p>
  <w:p w:rsidR="00266E1F" w:rsidRPr="00266E1F" w:rsidRDefault="00A6184A" w:rsidP="00266E1F">
    <w:pPr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Superintendent</w:t>
    </w:r>
    <w:r>
      <w:rPr>
        <w:rFonts w:ascii="Arial" w:hAnsi="Arial" w:cs="Arial"/>
        <w:b/>
        <w:sz w:val="22"/>
        <w:szCs w:val="22"/>
      </w:rPr>
      <w:tab/>
      <w:t>5-12 Principal</w: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  <w:t>EC-4 Principal</w: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0711C"/>
    <w:multiLevelType w:val="hybridMultilevel"/>
    <w:tmpl w:val="E390B15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00C44E3"/>
    <w:multiLevelType w:val="hybridMultilevel"/>
    <w:tmpl w:val="1854D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NK0FANuwda8tAAAA"/>
  </w:docVars>
  <w:rsids>
    <w:rsidRoot w:val="00675D1F"/>
    <w:rsid w:val="00017F3A"/>
    <w:rsid w:val="00047682"/>
    <w:rsid w:val="00056221"/>
    <w:rsid w:val="000D56FD"/>
    <w:rsid w:val="001670D8"/>
    <w:rsid w:val="0019059C"/>
    <w:rsid w:val="001C3E2E"/>
    <w:rsid w:val="001D79DD"/>
    <w:rsid w:val="00224FC6"/>
    <w:rsid w:val="00266E1F"/>
    <w:rsid w:val="00300C51"/>
    <w:rsid w:val="003871FD"/>
    <w:rsid w:val="003D3C2C"/>
    <w:rsid w:val="00414D5A"/>
    <w:rsid w:val="005F71D5"/>
    <w:rsid w:val="00610406"/>
    <w:rsid w:val="00655BD7"/>
    <w:rsid w:val="00662822"/>
    <w:rsid w:val="00675D1F"/>
    <w:rsid w:val="007030B9"/>
    <w:rsid w:val="00720FAC"/>
    <w:rsid w:val="007E1BFA"/>
    <w:rsid w:val="00805E89"/>
    <w:rsid w:val="0085558D"/>
    <w:rsid w:val="008B37A9"/>
    <w:rsid w:val="00920593"/>
    <w:rsid w:val="00965754"/>
    <w:rsid w:val="009810A4"/>
    <w:rsid w:val="00A6184A"/>
    <w:rsid w:val="00A751E4"/>
    <w:rsid w:val="00A86C4A"/>
    <w:rsid w:val="00AE2049"/>
    <w:rsid w:val="00B26C79"/>
    <w:rsid w:val="00B33126"/>
    <w:rsid w:val="00B912CA"/>
    <w:rsid w:val="00B97AC7"/>
    <w:rsid w:val="00BA0429"/>
    <w:rsid w:val="00BA4FCE"/>
    <w:rsid w:val="00C0272B"/>
    <w:rsid w:val="00C14FBE"/>
    <w:rsid w:val="00C86B6C"/>
    <w:rsid w:val="00CC3C52"/>
    <w:rsid w:val="00D57331"/>
    <w:rsid w:val="00DA0BDC"/>
    <w:rsid w:val="00DA38DB"/>
    <w:rsid w:val="00FA3E9A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character" w:styleId="Hyperlink">
    <w:name w:val="Hyperlink"/>
    <w:basedOn w:val="DefaultParagraphFont"/>
    <w:uiPriority w:val="99"/>
    <w:unhideWhenUsed/>
    <w:rsid w:val="009810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lisaw@waubun.k12.mn.u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2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</cp:revision>
  <cp:lastPrinted>2019-03-26T14:18:00Z</cp:lastPrinted>
  <dcterms:created xsi:type="dcterms:W3CDTF">2020-01-22T16:07:00Z</dcterms:created>
  <dcterms:modified xsi:type="dcterms:W3CDTF">2020-01-22T16:07:00Z</dcterms:modified>
</cp:coreProperties>
</file>